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9C4AA" w14:textId="77777777" w:rsidR="00AF6333" w:rsidRDefault="00AF6333" w:rsidP="00F524D1">
      <w:pPr>
        <w:spacing w:after="0" w:line="240" w:lineRule="auto"/>
        <w:jc w:val="right"/>
        <w:rPr>
          <w:rFonts w:ascii="Calibri" w:eastAsia="Times New Roman" w:hAnsi="Calibri" w:cs="Times New Roman"/>
          <w:b/>
          <w:sz w:val="28"/>
          <w:szCs w:val="28"/>
        </w:rPr>
      </w:pPr>
    </w:p>
    <w:p w14:paraId="35981481" w14:textId="034D69A0" w:rsidR="00F524D1" w:rsidRDefault="00F524D1" w:rsidP="00F524D1">
      <w:pPr>
        <w:spacing w:after="0" w:line="240" w:lineRule="auto"/>
        <w:jc w:val="right"/>
        <w:rPr>
          <w:rFonts w:ascii="Calibri" w:eastAsia="Times New Roman" w:hAnsi="Calibri" w:cs="Times New Roman"/>
          <w:b/>
          <w:sz w:val="28"/>
          <w:szCs w:val="28"/>
        </w:rPr>
      </w:pPr>
      <w:r w:rsidRPr="00E04195">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68DE535" wp14:editId="1C9EF4C1">
                <wp:simplePos x="0" y="0"/>
                <wp:positionH relativeFrom="column">
                  <wp:posOffset>-571500</wp:posOffset>
                </wp:positionH>
                <wp:positionV relativeFrom="paragraph">
                  <wp:posOffset>-457200</wp:posOffset>
                </wp:positionV>
                <wp:extent cx="1115695" cy="1024255"/>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102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578C4" w14:textId="77777777" w:rsidR="00F524D1" w:rsidRDefault="00F524D1" w:rsidP="00F524D1">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68DE535" id="_x0000_t202" coordsize="21600,21600" o:spt="202" path="m,l,21600r21600,l21600,xe">
                <v:stroke joinstyle="miter"/>
                <v:path gradientshapeok="t" o:connecttype="rect"/>
              </v:shapetype>
              <v:shape id="Text Box 3" o:spid="_x0000_s1026" type="#_x0000_t202" style="position:absolute;left:0;text-align:left;margin-left:-45pt;margin-top:-36pt;width:87.85pt;height:80.6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" filled="f" stroked="f">
                <v:textbox style="mso-fit-shape-to-text:t">
                  <w:txbxContent>
                    <w:p w14:paraId="342578C4" w14:textId="77777777" w:rsidR="00F524D1" w:rsidRDefault="00F524D1" w:rsidP="00F524D1">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v:textbox>
              </v:shape>
            </w:pict>
          </mc:Fallback>
        </mc:AlternateContent>
      </w:r>
      <w:r w:rsidRPr="00E04195">
        <w:rPr>
          <w:rFonts w:ascii="Calibri" w:eastAsia="Times New Roman" w:hAnsi="Calibri" w:cs="Times New Roman"/>
          <w:b/>
          <w:sz w:val="28"/>
          <w:szCs w:val="28"/>
        </w:rPr>
        <w:t>MUSKEGON COUNTY HOMELESS CONTINUUM OF CARE NETWORK</w:t>
      </w:r>
    </w:p>
    <w:p w14:paraId="311F1CD4" w14:textId="3A984E44" w:rsidR="00BE52C8" w:rsidRPr="00E04195" w:rsidRDefault="00BE52C8" w:rsidP="00BE52C8">
      <w:pPr>
        <w:spacing w:after="0" w:line="240" w:lineRule="auto"/>
        <w:jc w:val="center"/>
        <w:rPr>
          <w:rFonts w:ascii="Franklin Gothic Book" w:eastAsia="Times New Roman" w:hAnsi="Franklin Gothic Book" w:cs="Franklin Gothic Book"/>
          <w:b/>
          <w:bCs/>
          <w:smallCaps/>
          <w:sz w:val="24"/>
          <w:szCs w:val="24"/>
        </w:rPr>
      </w:pPr>
      <w:r>
        <w:rPr>
          <w:rFonts w:ascii="Calibri" w:eastAsia="Times New Roman" w:hAnsi="Calibri" w:cs="Times New Roman"/>
          <w:b/>
          <w:sz w:val="28"/>
          <w:szCs w:val="28"/>
        </w:rPr>
        <w:t>Outreach Committee</w:t>
      </w:r>
    </w:p>
    <w:p w14:paraId="2657587B" w14:textId="77777777" w:rsidR="00F524D1" w:rsidRPr="00E04195" w:rsidRDefault="00F524D1" w:rsidP="00F524D1">
      <w:pPr>
        <w:spacing w:after="0" w:line="240" w:lineRule="auto"/>
        <w:jc w:val="center"/>
        <w:rPr>
          <w:rFonts w:ascii="Franklin Gothic Book" w:eastAsia="Times New Roman" w:hAnsi="Franklin Gothic Book" w:cs="Franklin Gothic Book"/>
          <w:b/>
          <w:bCs/>
          <w:smallCaps/>
          <w:sz w:val="24"/>
          <w:szCs w:val="24"/>
        </w:rPr>
      </w:pPr>
    </w:p>
    <w:p w14:paraId="5433BA78" w14:textId="7FAAB1C0" w:rsidR="00F524D1" w:rsidRPr="00E04195" w:rsidRDefault="003B6854" w:rsidP="00F524D1">
      <w:pPr>
        <w:spacing w:after="0" w:line="240" w:lineRule="auto"/>
        <w:jc w:val="center"/>
        <w:rPr>
          <w:rFonts w:ascii="Calibri" w:eastAsia="Times New Roman" w:hAnsi="Calibri" w:cs="Franklin Gothic Book"/>
          <w:b/>
          <w:bCs/>
          <w:smallCaps/>
          <w:sz w:val="28"/>
          <w:szCs w:val="28"/>
        </w:rPr>
      </w:pPr>
      <w:r>
        <w:rPr>
          <w:rFonts w:ascii="Calibri" w:eastAsia="Times New Roman" w:hAnsi="Calibri" w:cs="Franklin Gothic Book"/>
          <w:b/>
          <w:bCs/>
          <w:smallCaps/>
          <w:sz w:val="28"/>
          <w:szCs w:val="28"/>
        </w:rPr>
        <w:t>January 9</w:t>
      </w:r>
      <w:r w:rsidR="006B185F">
        <w:rPr>
          <w:rFonts w:ascii="Calibri" w:eastAsia="Times New Roman" w:hAnsi="Calibri" w:cs="Franklin Gothic Book"/>
          <w:b/>
          <w:bCs/>
          <w:smallCaps/>
          <w:sz w:val="28"/>
          <w:szCs w:val="28"/>
        </w:rPr>
        <w:t>, 202</w:t>
      </w:r>
      <w:r>
        <w:rPr>
          <w:rFonts w:ascii="Calibri" w:eastAsia="Times New Roman" w:hAnsi="Calibri" w:cs="Franklin Gothic Book"/>
          <w:b/>
          <w:bCs/>
          <w:smallCaps/>
          <w:sz w:val="28"/>
          <w:szCs w:val="28"/>
        </w:rPr>
        <w:t>3</w:t>
      </w:r>
    </w:p>
    <w:p w14:paraId="5F857239" w14:textId="4F6689B1" w:rsidR="00F524D1" w:rsidRPr="00E04195" w:rsidRDefault="00F524D1" w:rsidP="00F524D1">
      <w:pPr>
        <w:spacing w:after="0" w:line="240" w:lineRule="auto"/>
        <w:ind w:firstLine="720"/>
        <w:rPr>
          <w:rFonts w:ascii="Calibri" w:eastAsia="Times New Roman" w:hAnsi="Calibri" w:cs="Franklin Gothic Book"/>
          <w:b/>
          <w:bCs/>
          <w:i/>
          <w:smallCaps/>
          <w:sz w:val="24"/>
          <w:szCs w:val="24"/>
        </w:rPr>
      </w:pPr>
      <w:r w:rsidRPr="00E04195">
        <w:rPr>
          <w:rFonts w:ascii="Calibri" w:eastAsia="Times New Roman" w:hAnsi="Calibri" w:cs="Franklin Gothic Book"/>
          <w:b/>
          <w:bCs/>
          <w:i/>
          <w:smallCaps/>
          <w:sz w:val="24"/>
          <w:szCs w:val="24"/>
        </w:rPr>
        <w:t xml:space="preserve">                                                              </w:t>
      </w:r>
      <w:r w:rsidR="00D54792">
        <w:rPr>
          <w:rFonts w:ascii="Calibri" w:eastAsia="Times New Roman" w:hAnsi="Calibri" w:cs="Franklin Gothic Book"/>
          <w:b/>
          <w:bCs/>
          <w:i/>
          <w:smallCaps/>
          <w:sz w:val="24"/>
          <w:szCs w:val="24"/>
        </w:rPr>
        <w:t>1</w:t>
      </w:r>
      <w:r w:rsidR="00DB2347">
        <w:rPr>
          <w:rFonts w:ascii="Calibri" w:eastAsia="Times New Roman" w:hAnsi="Calibri" w:cs="Franklin Gothic Book"/>
          <w:b/>
          <w:bCs/>
          <w:i/>
          <w:smallCaps/>
          <w:sz w:val="24"/>
          <w:szCs w:val="24"/>
        </w:rPr>
        <w:t>:00PM</w:t>
      </w:r>
      <w:r w:rsidRPr="00E04195">
        <w:rPr>
          <w:rFonts w:ascii="Calibri" w:eastAsia="Times New Roman" w:hAnsi="Calibri" w:cs="Franklin Gothic Book"/>
          <w:b/>
          <w:bCs/>
          <w:i/>
          <w:smallCaps/>
          <w:sz w:val="24"/>
          <w:szCs w:val="24"/>
        </w:rPr>
        <w:t xml:space="preserve"> – </w:t>
      </w:r>
      <w:r w:rsidR="00D54792">
        <w:rPr>
          <w:rFonts w:ascii="Calibri" w:eastAsia="Times New Roman" w:hAnsi="Calibri" w:cs="Franklin Gothic Book"/>
          <w:b/>
          <w:bCs/>
          <w:i/>
          <w:smallCaps/>
          <w:sz w:val="24"/>
          <w:szCs w:val="24"/>
        </w:rPr>
        <w:t>2</w:t>
      </w:r>
      <w:r w:rsidR="00DB2347">
        <w:rPr>
          <w:rFonts w:ascii="Calibri" w:eastAsia="Times New Roman" w:hAnsi="Calibri" w:cs="Franklin Gothic Book"/>
          <w:b/>
          <w:bCs/>
          <w:i/>
          <w:smallCaps/>
          <w:sz w:val="24"/>
          <w:szCs w:val="24"/>
        </w:rPr>
        <w:t>:00P</w:t>
      </w:r>
      <w:r w:rsidRPr="00E04195">
        <w:rPr>
          <w:rFonts w:ascii="Calibri" w:eastAsia="Times New Roman" w:hAnsi="Calibri" w:cs="Franklin Gothic Book"/>
          <w:b/>
          <w:bCs/>
          <w:i/>
          <w:smallCaps/>
          <w:sz w:val="24"/>
          <w:szCs w:val="24"/>
        </w:rPr>
        <w:t>M</w:t>
      </w:r>
    </w:p>
    <w:p w14:paraId="3C0115F8" w14:textId="49EE5D80" w:rsidR="00F524D1" w:rsidRDefault="006B185F" w:rsidP="00F524D1">
      <w:pPr>
        <w:spacing w:after="0" w:line="240" w:lineRule="auto"/>
        <w:jc w:val="center"/>
        <w:rPr>
          <w:rFonts w:ascii="Calibri" w:eastAsia="Calibri" w:hAnsi="Calibri" w:cs="Calibri"/>
          <w:b/>
          <w:sz w:val="24"/>
          <w:szCs w:val="24"/>
        </w:rPr>
      </w:pPr>
      <w:r>
        <w:rPr>
          <w:rFonts w:ascii="Calibri" w:eastAsia="Calibri" w:hAnsi="Calibri" w:cs="Calibri"/>
          <w:b/>
          <w:sz w:val="24"/>
          <w:szCs w:val="24"/>
        </w:rPr>
        <w:t>United Way of the Lakeshore</w:t>
      </w:r>
    </w:p>
    <w:p w14:paraId="5885DFA6" w14:textId="149C1DA8" w:rsidR="006B185F" w:rsidRPr="00E04195" w:rsidRDefault="006B185F" w:rsidP="00F524D1">
      <w:pPr>
        <w:spacing w:after="0" w:line="240" w:lineRule="auto"/>
        <w:jc w:val="center"/>
        <w:rPr>
          <w:rFonts w:ascii="Calibri" w:eastAsia="Calibri" w:hAnsi="Calibri" w:cs="Calibri"/>
          <w:b/>
          <w:sz w:val="24"/>
          <w:szCs w:val="24"/>
        </w:rPr>
      </w:pPr>
      <w:r>
        <w:rPr>
          <w:rFonts w:ascii="Calibri" w:eastAsia="Calibri" w:hAnsi="Calibri" w:cs="Calibri"/>
          <w:b/>
          <w:sz w:val="24"/>
          <w:szCs w:val="24"/>
        </w:rPr>
        <w:t>31 E Clay Ave. Muskegon MI, 49442</w:t>
      </w:r>
    </w:p>
    <w:p w14:paraId="39921CE5" w14:textId="77777777" w:rsidR="00F524D1" w:rsidRPr="00E04195" w:rsidRDefault="00F524D1" w:rsidP="00F524D1">
      <w:pPr>
        <w:spacing w:after="0" w:line="240" w:lineRule="auto"/>
        <w:jc w:val="center"/>
        <w:rPr>
          <w:rFonts w:ascii="Calibri" w:eastAsia="Times New Roman" w:hAnsi="Calibri" w:cs="Times New Roman"/>
          <w:b/>
          <w:sz w:val="24"/>
          <w:szCs w:val="24"/>
        </w:rPr>
      </w:pPr>
    </w:p>
    <w:p w14:paraId="356B431A" w14:textId="6F4037F8" w:rsidR="00F524D1" w:rsidRDefault="00F33D92" w:rsidP="00F524D1">
      <w:pPr>
        <w:spacing w:after="0" w:line="240" w:lineRule="auto"/>
        <w:jc w:val="center"/>
        <w:rPr>
          <w:rFonts w:ascii="Calibri" w:eastAsia="Times New Roman" w:hAnsi="Calibri" w:cs="Times New Roman"/>
          <w:b/>
          <w:sz w:val="24"/>
          <w:szCs w:val="24"/>
        </w:rPr>
      </w:pPr>
      <w:r>
        <w:rPr>
          <w:rFonts w:ascii="Calibri" w:eastAsia="Times New Roman" w:hAnsi="Calibri" w:cs="Times New Roman"/>
          <w:b/>
          <w:sz w:val="24"/>
          <w:szCs w:val="24"/>
        </w:rPr>
        <w:t>Minutes</w:t>
      </w:r>
    </w:p>
    <w:p w14:paraId="0DB01112" w14:textId="6D660157" w:rsidR="00F33D92" w:rsidRPr="003B6854" w:rsidRDefault="00F33D92" w:rsidP="00F33D92">
      <w:pPr>
        <w:spacing w:after="0" w:line="240" w:lineRule="auto"/>
        <w:rPr>
          <w:rFonts w:ascii="Calibri" w:eastAsia="Times New Roman" w:hAnsi="Calibri" w:cs="Times New Roman"/>
          <w:bCs/>
          <w:sz w:val="24"/>
          <w:szCs w:val="24"/>
        </w:rPr>
      </w:pPr>
      <w:r>
        <w:rPr>
          <w:rFonts w:ascii="Calibri" w:eastAsia="Times New Roman" w:hAnsi="Calibri" w:cs="Times New Roman"/>
          <w:b/>
          <w:sz w:val="24"/>
          <w:szCs w:val="24"/>
        </w:rPr>
        <w:t xml:space="preserve">Attendees: </w:t>
      </w:r>
      <w:r w:rsidR="003B6854">
        <w:rPr>
          <w:rFonts w:ascii="Calibri" w:eastAsia="Times New Roman" w:hAnsi="Calibri" w:cs="Times New Roman"/>
          <w:bCs/>
          <w:sz w:val="24"/>
          <w:szCs w:val="24"/>
        </w:rPr>
        <w:t xml:space="preserve">This was not recorded. </w:t>
      </w:r>
    </w:p>
    <w:p w14:paraId="412C98B2" w14:textId="66EACB9D" w:rsidR="00F33D92" w:rsidRDefault="00F33D92" w:rsidP="00F33D92">
      <w:pPr>
        <w:spacing w:after="0" w:line="240" w:lineRule="auto"/>
        <w:rPr>
          <w:rFonts w:ascii="Calibri" w:eastAsia="Times New Roman" w:hAnsi="Calibri" w:cs="Times New Roman"/>
          <w:bCs/>
          <w:sz w:val="24"/>
          <w:szCs w:val="24"/>
        </w:rPr>
      </w:pPr>
    </w:p>
    <w:p w14:paraId="589235E7" w14:textId="77777777" w:rsidR="00F33D92" w:rsidRPr="00F33D92" w:rsidRDefault="00F33D92" w:rsidP="00F33D92">
      <w:pPr>
        <w:spacing w:after="0" w:line="240" w:lineRule="auto"/>
        <w:rPr>
          <w:rFonts w:ascii="Calibri" w:eastAsia="Times New Roman" w:hAnsi="Calibri" w:cs="Times New Roman"/>
          <w:bCs/>
          <w:sz w:val="24"/>
          <w:szCs w:val="24"/>
        </w:rPr>
      </w:pPr>
    </w:p>
    <w:p w14:paraId="6EFA01FA" w14:textId="6E8919FC" w:rsidR="00F524D1" w:rsidRDefault="00F524D1" w:rsidP="00F524D1">
      <w:pPr>
        <w:pStyle w:val="ListParagraph"/>
        <w:numPr>
          <w:ilvl w:val="0"/>
          <w:numId w:val="5"/>
        </w:numPr>
        <w:spacing w:after="0" w:line="240" w:lineRule="auto"/>
        <w:ind w:left="270" w:hanging="270"/>
        <w:rPr>
          <w:rFonts w:ascii="Calibri" w:eastAsia="Times New Roman" w:hAnsi="Calibri" w:cs="Times New Roman"/>
          <w:sz w:val="24"/>
          <w:szCs w:val="24"/>
        </w:rPr>
      </w:pPr>
      <w:r w:rsidRPr="00CA5757">
        <w:rPr>
          <w:rFonts w:ascii="Calibri" w:eastAsia="Times New Roman" w:hAnsi="Calibri" w:cs="Times New Roman"/>
          <w:sz w:val="24"/>
          <w:szCs w:val="24"/>
        </w:rPr>
        <w:t>Call to Order </w:t>
      </w:r>
    </w:p>
    <w:p w14:paraId="1CB6C39F" w14:textId="77777777" w:rsidR="00012497" w:rsidRPr="00CA5757" w:rsidRDefault="00012497" w:rsidP="00012497">
      <w:pPr>
        <w:pStyle w:val="ListParagraph"/>
        <w:spacing w:after="0" w:line="240" w:lineRule="auto"/>
        <w:ind w:left="270"/>
        <w:rPr>
          <w:rFonts w:ascii="Calibri" w:eastAsia="Times New Roman" w:hAnsi="Calibri" w:cs="Times New Roman"/>
          <w:sz w:val="24"/>
          <w:szCs w:val="24"/>
        </w:rPr>
      </w:pPr>
    </w:p>
    <w:p w14:paraId="170145E7" w14:textId="2ABACE28" w:rsidR="00BE52C8" w:rsidRDefault="00012497" w:rsidP="00400B0D">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The meeting was called to order at 1:05 pm</w:t>
      </w:r>
    </w:p>
    <w:p w14:paraId="451278A0" w14:textId="7D5C4BAA" w:rsidR="00012497" w:rsidRPr="00400B0D" w:rsidRDefault="00012497" w:rsidP="00400B0D">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inutes were distributed for review. </w:t>
      </w:r>
    </w:p>
    <w:p w14:paraId="2209FEAF" w14:textId="77777777" w:rsidR="006B185F" w:rsidRDefault="006B185F" w:rsidP="006B185F">
      <w:pPr>
        <w:pStyle w:val="ListParagraph"/>
        <w:spacing w:after="0" w:line="240" w:lineRule="auto"/>
        <w:rPr>
          <w:rFonts w:ascii="Calibri" w:eastAsia="Times New Roman" w:hAnsi="Calibri" w:cs="Times New Roman"/>
          <w:sz w:val="24"/>
          <w:szCs w:val="24"/>
        </w:rPr>
      </w:pPr>
    </w:p>
    <w:p w14:paraId="6C356083" w14:textId="4F19B09F" w:rsidR="00B91BAF" w:rsidRDefault="00F524D1" w:rsidP="00DB2347">
      <w:pPr>
        <w:spacing w:after="0" w:line="240" w:lineRule="auto"/>
        <w:rPr>
          <w:rFonts w:ascii="Calibri" w:eastAsia="Times New Roman" w:hAnsi="Calibri" w:cs="Times New Roman"/>
          <w:sz w:val="24"/>
          <w:szCs w:val="24"/>
        </w:rPr>
      </w:pPr>
      <w:r w:rsidRPr="00AD68AA">
        <w:rPr>
          <w:rFonts w:ascii="Calibri" w:eastAsia="Times New Roman" w:hAnsi="Calibri" w:cs="Times New Roman"/>
          <w:sz w:val="24"/>
          <w:szCs w:val="24"/>
        </w:rPr>
        <w:t xml:space="preserve">II. </w:t>
      </w:r>
      <w:r w:rsidR="00012497">
        <w:rPr>
          <w:rFonts w:ascii="Calibri" w:eastAsia="Times New Roman" w:hAnsi="Calibri" w:cs="Times New Roman"/>
          <w:sz w:val="24"/>
          <w:szCs w:val="24"/>
        </w:rPr>
        <w:t>Review/Update Committee Descriptions</w:t>
      </w:r>
    </w:p>
    <w:p w14:paraId="2799AD43" w14:textId="77777777" w:rsidR="00012497" w:rsidRDefault="00012497" w:rsidP="00DB2347">
      <w:pPr>
        <w:spacing w:after="0" w:line="240" w:lineRule="auto"/>
        <w:rPr>
          <w:rFonts w:ascii="Calibri" w:eastAsia="Times New Roman" w:hAnsi="Calibri" w:cs="Times New Roman"/>
          <w:sz w:val="24"/>
          <w:szCs w:val="24"/>
        </w:rPr>
      </w:pPr>
    </w:p>
    <w:p w14:paraId="53BB613B" w14:textId="0774F2C6" w:rsidR="00F524D1" w:rsidRDefault="00012497"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John Peterson gave history on the Outreach Committee Composition and purpose. This document was developed to help aid a job description. A job description can be used for all committees under the Executive Committee. Miranda Paggeot will update the current committee composition and develop a draft job description for Outreach Committee members. </w:t>
      </w:r>
    </w:p>
    <w:p w14:paraId="2C924489" w14:textId="025C14DD" w:rsidR="0091244B" w:rsidRDefault="0091244B" w:rsidP="00F524D1">
      <w:pPr>
        <w:spacing w:after="0" w:line="240" w:lineRule="auto"/>
        <w:rPr>
          <w:rFonts w:ascii="Calibri" w:eastAsia="Times New Roman" w:hAnsi="Calibri" w:cs="Times New Roman"/>
          <w:sz w:val="24"/>
          <w:szCs w:val="24"/>
        </w:rPr>
      </w:pPr>
    </w:p>
    <w:p w14:paraId="219914A4" w14:textId="74F5DE7D" w:rsidR="0091244B" w:rsidRDefault="0091244B"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Jamie inquired about the PATH funds. Path funds are essential to supporting the Outreach positions. John Peterson reported that Muskegon used to get PATH funding in the past was awarded to mental health agencies. Health West used to receive this funding. Miranda Paggeot will investigate the history of the PATH funding as well as why we no longer receive it in this community. </w:t>
      </w:r>
    </w:p>
    <w:p w14:paraId="1765478A" w14:textId="237642CA" w:rsidR="0091244B" w:rsidRDefault="0091244B" w:rsidP="00F524D1">
      <w:pPr>
        <w:spacing w:after="0" w:line="240" w:lineRule="auto"/>
        <w:rPr>
          <w:rFonts w:ascii="Calibri" w:eastAsia="Times New Roman" w:hAnsi="Calibri" w:cs="Times New Roman"/>
          <w:sz w:val="24"/>
          <w:szCs w:val="24"/>
        </w:rPr>
      </w:pPr>
    </w:p>
    <w:p w14:paraId="6BFF40D5" w14:textId="0FC64A47" w:rsidR="0091244B" w:rsidRDefault="0091244B"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Alicia Cox reported that September was the last Stand Down. Project Homeless Connect was not affiliated with the Stand Down in September. The Stand Down was at the Vandyke Mortgage Convention Center, but attendees were not as plentiful as they had been in the past. Ideas of bringing back a food truck were discussed to increase attendance. </w:t>
      </w:r>
    </w:p>
    <w:p w14:paraId="451C4EEC" w14:textId="6A0C985C" w:rsidR="00E15200" w:rsidRDefault="00E15200" w:rsidP="00F524D1">
      <w:pPr>
        <w:spacing w:after="0" w:line="240" w:lineRule="auto"/>
        <w:rPr>
          <w:rFonts w:ascii="Calibri" w:eastAsia="Times New Roman" w:hAnsi="Calibri" w:cs="Times New Roman"/>
          <w:sz w:val="24"/>
          <w:szCs w:val="24"/>
        </w:rPr>
      </w:pPr>
    </w:p>
    <w:p w14:paraId="003DFF75" w14:textId="1EAE16B9" w:rsidR="00E15200" w:rsidRDefault="00E15200"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John Peterson also spoke about the in-active policy. This policy needs to be activated. Discussions were had on the importance of connecting with the individuals on the By-Name-List. We do not want to be moving people from the list if they are still homeless. Having connections with health care teams, legal team partners as well as social service providers will allow us to connect with homeless clients who are on the list and have no </w:t>
      </w:r>
      <w:r>
        <w:rPr>
          <w:rFonts w:ascii="Calibri" w:eastAsia="Times New Roman" w:hAnsi="Calibri" w:cs="Times New Roman"/>
          <w:sz w:val="24"/>
          <w:szCs w:val="24"/>
        </w:rPr>
        <w:lastRenderedPageBreak/>
        <w:t xml:space="preserve">contact information for them. At minimum the service providing agencies could alert the client that a housing agency is trying to connect with the client for a housing opportunity. </w:t>
      </w:r>
    </w:p>
    <w:p w14:paraId="5D1CB653" w14:textId="318B8810" w:rsidR="00012497" w:rsidRDefault="00012497" w:rsidP="00F524D1">
      <w:pPr>
        <w:spacing w:after="0" w:line="240" w:lineRule="auto"/>
        <w:rPr>
          <w:rFonts w:ascii="Calibri" w:eastAsia="Times New Roman" w:hAnsi="Calibri" w:cs="Times New Roman"/>
          <w:sz w:val="24"/>
          <w:szCs w:val="24"/>
        </w:rPr>
      </w:pPr>
    </w:p>
    <w:p w14:paraId="1DB92690" w14:textId="1A05FD4F" w:rsidR="00012497" w:rsidRDefault="00012497"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III. Media Announcement</w:t>
      </w:r>
    </w:p>
    <w:p w14:paraId="72D38142" w14:textId="77777777" w:rsidR="0091244B" w:rsidRDefault="0091244B" w:rsidP="00F524D1">
      <w:pPr>
        <w:spacing w:after="0" w:line="240" w:lineRule="auto"/>
        <w:rPr>
          <w:rFonts w:ascii="Calibri" w:eastAsia="Times New Roman" w:hAnsi="Calibri" w:cs="Times New Roman"/>
          <w:sz w:val="24"/>
          <w:szCs w:val="24"/>
        </w:rPr>
      </w:pPr>
    </w:p>
    <w:p w14:paraId="6EE6346E" w14:textId="4B8B8FF7" w:rsidR="00012497" w:rsidRDefault="00012497"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iranda Paggeot announced that the </w:t>
      </w:r>
      <w:r w:rsidR="0091244B">
        <w:rPr>
          <w:rFonts w:ascii="Calibri" w:eastAsia="Times New Roman" w:hAnsi="Calibri" w:cs="Times New Roman"/>
          <w:sz w:val="24"/>
          <w:szCs w:val="24"/>
        </w:rPr>
        <w:t xml:space="preserve">Andy O’Reilly show had been contacted by Dom the United Way of the Lakeshore media person. All information has been given to her to be able to speak about the PIT event in Muskegon County. </w:t>
      </w:r>
    </w:p>
    <w:p w14:paraId="78EEB003" w14:textId="77E35A26" w:rsidR="0091244B" w:rsidRDefault="0091244B" w:rsidP="00F524D1">
      <w:pPr>
        <w:spacing w:after="0" w:line="240" w:lineRule="auto"/>
        <w:rPr>
          <w:rFonts w:ascii="Calibri" w:eastAsia="Times New Roman" w:hAnsi="Calibri" w:cs="Times New Roman"/>
          <w:sz w:val="24"/>
          <w:szCs w:val="24"/>
        </w:rPr>
      </w:pPr>
    </w:p>
    <w:p w14:paraId="680655C5" w14:textId="6AAE4051" w:rsidR="0091244B" w:rsidRDefault="0091244B"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ory Davis was not present at the meeting. Miranda Paggeot will reach out to get an update on the Coffee with Craig show. </w:t>
      </w:r>
    </w:p>
    <w:p w14:paraId="39E65026" w14:textId="539D8AC9" w:rsidR="0091244B" w:rsidRDefault="0091244B" w:rsidP="00F524D1">
      <w:pPr>
        <w:spacing w:after="0" w:line="240" w:lineRule="auto"/>
        <w:rPr>
          <w:rFonts w:ascii="Calibri" w:eastAsia="Times New Roman" w:hAnsi="Calibri" w:cs="Times New Roman"/>
          <w:sz w:val="24"/>
          <w:szCs w:val="24"/>
        </w:rPr>
      </w:pPr>
    </w:p>
    <w:p w14:paraId="5DE217B6" w14:textId="49DD2694" w:rsidR="0091244B" w:rsidRDefault="0091244B"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Fox 17 had reached out today inquiring about an interview. Miranda Paggeot will follow up and loop Dom in the conversation as she is the media spokesperson for United Way of the Lakeshore. </w:t>
      </w:r>
    </w:p>
    <w:p w14:paraId="73BA9247" w14:textId="578AA620" w:rsidR="0091244B" w:rsidRDefault="0091244B" w:rsidP="00F524D1">
      <w:pPr>
        <w:spacing w:after="0" w:line="240" w:lineRule="auto"/>
        <w:rPr>
          <w:rFonts w:ascii="Calibri" w:eastAsia="Times New Roman" w:hAnsi="Calibri" w:cs="Times New Roman"/>
          <w:sz w:val="24"/>
          <w:szCs w:val="24"/>
        </w:rPr>
      </w:pPr>
    </w:p>
    <w:p w14:paraId="7D140F09" w14:textId="73431203" w:rsidR="0091244B" w:rsidRDefault="0091244B"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IV. PIT</w:t>
      </w:r>
    </w:p>
    <w:p w14:paraId="6F16E098" w14:textId="5BB30973" w:rsidR="0091244B" w:rsidRDefault="0091244B" w:rsidP="00F524D1">
      <w:pPr>
        <w:spacing w:after="0" w:line="240" w:lineRule="auto"/>
        <w:rPr>
          <w:rFonts w:ascii="Calibri" w:eastAsia="Times New Roman" w:hAnsi="Calibri" w:cs="Times New Roman"/>
          <w:sz w:val="24"/>
          <w:szCs w:val="24"/>
        </w:rPr>
      </w:pPr>
    </w:p>
    <w:p w14:paraId="7E7E5FB5" w14:textId="17AA73AD" w:rsidR="0091244B" w:rsidRDefault="0091244B"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iranda Paggeot announced that she has developed a spreadsheet to keep track of the volunteers that are wanting to help with the PIT. John Peterson, </w:t>
      </w:r>
      <w:r w:rsidR="00E15200">
        <w:rPr>
          <w:rFonts w:ascii="Calibri" w:eastAsia="Times New Roman" w:hAnsi="Calibri" w:cs="Times New Roman"/>
          <w:sz w:val="24"/>
          <w:szCs w:val="24"/>
        </w:rPr>
        <w:t>Cherrelle</w:t>
      </w:r>
      <w:r>
        <w:rPr>
          <w:rFonts w:ascii="Calibri" w:eastAsia="Times New Roman" w:hAnsi="Calibri" w:cs="Times New Roman"/>
          <w:sz w:val="24"/>
          <w:szCs w:val="24"/>
        </w:rPr>
        <w:t xml:space="preserve"> Hughley, Madison </w:t>
      </w:r>
      <w:r w:rsidR="00E15200">
        <w:rPr>
          <w:rFonts w:ascii="Calibri" w:eastAsia="Times New Roman" w:hAnsi="Calibri" w:cs="Times New Roman"/>
          <w:sz w:val="24"/>
          <w:szCs w:val="24"/>
        </w:rPr>
        <w:t>Butler</w:t>
      </w:r>
      <w:r>
        <w:rPr>
          <w:rFonts w:ascii="Calibri" w:eastAsia="Times New Roman" w:hAnsi="Calibri" w:cs="Times New Roman"/>
          <w:sz w:val="24"/>
          <w:szCs w:val="24"/>
        </w:rPr>
        <w:t>, Nancy Todd, Dan Moran</w:t>
      </w:r>
      <w:r w:rsidR="00E15200">
        <w:rPr>
          <w:rFonts w:ascii="Calibri" w:eastAsia="Times New Roman" w:hAnsi="Calibri" w:cs="Times New Roman"/>
          <w:sz w:val="24"/>
          <w:szCs w:val="24"/>
        </w:rPr>
        <w:t>, Kay-Kay Smith,</w:t>
      </w:r>
      <w:r>
        <w:rPr>
          <w:rFonts w:ascii="Calibri" w:eastAsia="Times New Roman" w:hAnsi="Calibri" w:cs="Times New Roman"/>
          <w:sz w:val="24"/>
          <w:szCs w:val="24"/>
        </w:rPr>
        <w:t xml:space="preserve"> and </w:t>
      </w:r>
      <w:r w:rsidR="00E15200">
        <w:rPr>
          <w:rFonts w:ascii="Calibri" w:eastAsia="Times New Roman" w:hAnsi="Calibri" w:cs="Times New Roman"/>
          <w:sz w:val="24"/>
          <w:szCs w:val="24"/>
        </w:rPr>
        <w:t>I</w:t>
      </w:r>
      <w:r>
        <w:rPr>
          <w:rFonts w:ascii="Calibri" w:eastAsia="Times New Roman" w:hAnsi="Calibri" w:cs="Times New Roman"/>
          <w:sz w:val="24"/>
          <w:szCs w:val="24"/>
        </w:rPr>
        <w:t xml:space="preserve"> were all added to the volunteer spreadsheet. </w:t>
      </w:r>
      <w:r w:rsidR="00E15200">
        <w:rPr>
          <w:rFonts w:ascii="Calibri" w:eastAsia="Times New Roman" w:hAnsi="Calibri" w:cs="Times New Roman"/>
          <w:sz w:val="24"/>
          <w:szCs w:val="24"/>
        </w:rPr>
        <w:t xml:space="preserve">Alicia Cox and Jamie Hekker will have to check with supervisors to see if they can participate. </w:t>
      </w:r>
    </w:p>
    <w:p w14:paraId="01247DBB" w14:textId="6FF82627" w:rsidR="00E15200" w:rsidRDefault="00E15200" w:rsidP="00F524D1">
      <w:pPr>
        <w:spacing w:after="0" w:line="240" w:lineRule="auto"/>
        <w:rPr>
          <w:rFonts w:ascii="Calibri" w:eastAsia="Times New Roman" w:hAnsi="Calibri" w:cs="Times New Roman"/>
          <w:sz w:val="24"/>
          <w:szCs w:val="24"/>
        </w:rPr>
      </w:pPr>
    </w:p>
    <w:p w14:paraId="210F39F6" w14:textId="5C61A5FB" w:rsidR="00012497" w:rsidRDefault="00E15200"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iranda Paggeot reported that the press release, engagement letter as well as a poster has been sent out to the Outreach Committee. One error was fond in the engagement letter from Jamie Hekker. The letter has been updated to correct the name of the location for the HUB. </w:t>
      </w:r>
    </w:p>
    <w:p w14:paraId="2929675A" w14:textId="346EA104" w:rsidR="00E15200" w:rsidRDefault="00E15200" w:rsidP="00F524D1">
      <w:pPr>
        <w:spacing w:after="0" w:line="240" w:lineRule="auto"/>
        <w:rPr>
          <w:rFonts w:ascii="Calibri" w:eastAsia="Times New Roman" w:hAnsi="Calibri" w:cs="Times New Roman"/>
          <w:sz w:val="24"/>
          <w:szCs w:val="24"/>
        </w:rPr>
      </w:pPr>
    </w:p>
    <w:p w14:paraId="1323EE92" w14:textId="41826BDF" w:rsidR="00E15200" w:rsidRDefault="00E15200"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Miranda Paggeot reported that Jana Routt intends on having approximately 30 grab bags for distribution for unsheltered homeless individuals that are surveyed. The grab bags contain items like toiletries, and personal hygiene products. </w:t>
      </w:r>
    </w:p>
    <w:p w14:paraId="43711F21" w14:textId="65C41C03" w:rsidR="00E15200" w:rsidRDefault="00E15200" w:rsidP="00F524D1">
      <w:pPr>
        <w:spacing w:after="0" w:line="240" w:lineRule="auto"/>
        <w:rPr>
          <w:rFonts w:ascii="Calibri" w:eastAsia="Times New Roman" w:hAnsi="Calibri" w:cs="Times New Roman"/>
          <w:sz w:val="24"/>
          <w:szCs w:val="24"/>
        </w:rPr>
      </w:pPr>
    </w:p>
    <w:p w14:paraId="26C048CC" w14:textId="1DD4D966" w:rsidR="001165FA" w:rsidRDefault="00E15200"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V.</w:t>
      </w:r>
      <w:r w:rsidR="001165FA">
        <w:rPr>
          <w:rFonts w:ascii="Calibri" w:eastAsia="Times New Roman" w:hAnsi="Calibri" w:cs="Times New Roman"/>
          <w:sz w:val="24"/>
          <w:szCs w:val="24"/>
        </w:rPr>
        <w:t xml:space="preserve"> Other Business</w:t>
      </w:r>
    </w:p>
    <w:p w14:paraId="09A4D940" w14:textId="77777777" w:rsidR="001165FA" w:rsidRDefault="001165FA" w:rsidP="00F524D1">
      <w:pPr>
        <w:spacing w:after="0" w:line="240" w:lineRule="auto"/>
        <w:rPr>
          <w:rFonts w:ascii="Calibri" w:eastAsia="Times New Roman" w:hAnsi="Calibri" w:cs="Times New Roman"/>
          <w:sz w:val="24"/>
          <w:szCs w:val="24"/>
        </w:rPr>
      </w:pPr>
    </w:p>
    <w:p w14:paraId="2F7395ED" w14:textId="6A12C96D" w:rsidR="00E15200" w:rsidRDefault="00E15200"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Kay-Kay Smith presented some ideas that she had for Outreach. Things like a tent/blanket drive, food drive, </w:t>
      </w:r>
      <w:r w:rsidR="001165FA">
        <w:rPr>
          <w:rFonts w:ascii="Calibri" w:eastAsia="Times New Roman" w:hAnsi="Calibri" w:cs="Times New Roman"/>
          <w:sz w:val="24"/>
          <w:szCs w:val="24"/>
        </w:rPr>
        <w:t xml:space="preserve">vaccine clinic and is looking for partnerships to undertake the endeavors. </w:t>
      </w:r>
    </w:p>
    <w:p w14:paraId="6DC645F8" w14:textId="441450C4" w:rsidR="001165FA" w:rsidRDefault="001165FA"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onversations were had about a storage facility that used to keep Outreach items such as blankets, jackets, tents, hoodies. In the past McDonald gift cards were given out as an incentive to participate in the Homeless PIT Survey. Alicia Cox will reach out to Michael Ramsey the retired Outreach Chair and inquire about these items. </w:t>
      </w:r>
    </w:p>
    <w:p w14:paraId="56DBEFDF" w14:textId="4E8E3406" w:rsidR="001165FA" w:rsidRDefault="001165FA" w:rsidP="00F524D1">
      <w:pPr>
        <w:spacing w:after="0" w:line="240" w:lineRule="auto"/>
        <w:rPr>
          <w:rFonts w:ascii="Calibri" w:eastAsia="Times New Roman" w:hAnsi="Calibri" w:cs="Times New Roman"/>
          <w:sz w:val="24"/>
          <w:szCs w:val="24"/>
        </w:rPr>
      </w:pPr>
    </w:p>
    <w:p w14:paraId="406EA73E" w14:textId="44CC28C8" w:rsidR="001165FA" w:rsidRDefault="001165FA"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lastRenderedPageBreak/>
        <w:t xml:space="preserve">Questions were raised if Fresh Coast Alliance would have storage space for PIT supplies. Miranda Paggeot will reach out to Joe Whalen and get an update about storage space for PIT supplies. </w:t>
      </w:r>
    </w:p>
    <w:p w14:paraId="52EE94FB" w14:textId="5A6B3C27" w:rsidR="00E15200" w:rsidRDefault="00E15200" w:rsidP="00F524D1">
      <w:pPr>
        <w:spacing w:after="0" w:line="240" w:lineRule="auto"/>
        <w:rPr>
          <w:rFonts w:ascii="Calibri" w:eastAsia="Times New Roman" w:hAnsi="Calibri" w:cs="Times New Roman"/>
          <w:sz w:val="24"/>
          <w:szCs w:val="24"/>
        </w:rPr>
      </w:pPr>
    </w:p>
    <w:p w14:paraId="5EEF92E9" w14:textId="09A93CC7" w:rsidR="001165FA" w:rsidRDefault="001165FA"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John suggested that we have the outreach team follow up with individuals who are identified during the PIT. Having information to report back to the CoC will be helpful. </w:t>
      </w:r>
    </w:p>
    <w:p w14:paraId="271BE16C" w14:textId="6282FE18" w:rsidR="00E15200" w:rsidRDefault="00E15200" w:rsidP="00F524D1">
      <w:pPr>
        <w:spacing w:after="0" w:line="240" w:lineRule="auto"/>
        <w:rPr>
          <w:rFonts w:ascii="Calibri" w:eastAsia="Times New Roman" w:hAnsi="Calibri" w:cs="Times New Roman"/>
          <w:sz w:val="24"/>
          <w:szCs w:val="24"/>
        </w:rPr>
      </w:pPr>
    </w:p>
    <w:p w14:paraId="565AC585" w14:textId="7358613F" w:rsidR="001165FA" w:rsidRDefault="001165FA" w:rsidP="00F524D1">
      <w:pPr>
        <w:spacing w:after="0" w:line="240" w:lineRule="auto"/>
        <w:rPr>
          <w:rFonts w:ascii="Calibri" w:eastAsia="Times New Roman" w:hAnsi="Calibri" w:cs="Times New Roman"/>
          <w:sz w:val="24"/>
          <w:szCs w:val="24"/>
        </w:rPr>
      </w:pPr>
    </w:p>
    <w:p w14:paraId="2097973D" w14:textId="2EBFE87D" w:rsidR="001165FA" w:rsidRDefault="001165FA"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The next Outreach Committee will be </w:t>
      </w:r>
      <w:r w:rsidR="009134ED">
        <w:rPr>
          <w:rFonts w:ascii="Calibri" w:eastAsia="Times New Roman" w:hAnsi="Calibri" w:cs="Times New Roman"/>
          <w:sz w:val="24"/>
          <w:szCs w:val="24"/>
        </w:rPr>
        <w:t xml:space="preserve">February </w:t>
      </w:r>
      <w:r w:rsidR="003B6854">
        <w:rPr>
          <w:rFonts w:ascii="Calibri" w:eastAsia="Times New Roman" w:hAnsi="Calibri" w:cs="Times New Roman"/>
          <w:sz w:val="24"/>
          <w:szCs w:val="24"/>
        </w:rPr>
        <w:t>13</w:t>
      </w:r>
      <w:r w:rsidR="009134ED" w:rsidRPr="009134ED">
        <w:rPr>
          <w:rFonts w:ascii="Calibri" w:eastAsia="Times New Roman" w:hAnsi="Calibri" w:cs="Times New Roman"/>
          <w:sz w:val="24"/>
          <w:szCs w:val="24"/>
          <w:vertAlign w:val="superscript"/>
        </w:rPr>
        <w:t>th</w:t>
      </w:r>
    </w:p>
    <w:p w14:paraId="0FE32B0D" w14:textId="18F73BC3" w:rsidR="009134ED" w:rsidRDefault="009134ED" w:rsidP="00F524D1">
      <w:pPr>
        <w:spacing w:after="0" w:line="240" w:lineRule="auto"/>
        <w:rPr>
          <w:rFonts w:ascii="Calibri" w:eastAsia="Times New Roman" w:hAnsi="Calibri" w:cs="Times New Roman"/>
          <w:sz w:val="24"/>
          <w:szCs w:val="24"/>
        </w:rPr>
      </w:pPr>
    </w:p>
    <w:p w14:paraId="5FBC577E" w14:textId="01426678" w:rsidR="009134ED" w:rsidRDefault="009134ED" w:rsidP="00F524D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Meeting adjourned at 1:53 pm</w:t>
      </w:r>
    </w:p>
    <w:p w14:paraId="15430B58" w14:textId="77777777" w:rsidR="00012497" w:rsidRPr="00E04195" w:rsidRDefault="00012497" w:rsidP="00F524D1">
      <w:pPr>
        <w:spacing w:after="0" w:line="240" w:lineRule="auto"/>
        <w:rPr>
          <w:rFonts w:ascii="Calibri" w:eastAsia="Calibri" w:hAnsi="Calibri" w:cs="Calibri"/>
        </w:rPr>
      </w:pPr>
    </w:p>
    <w:p w14:paraId="1EF47C95" w14:textId="77777777" w:rsidR="008266F7" w:rsidRDefault="00047A3E"/>
    <w:sectPr w:rsidR="008266F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9A65B" w14:textId="77777777" w:rsidR="00D96EF8" w:rsidRDefault="00D96EF8">
      <w:pPr>
        <w:spacing w:after="0" w:line="240" w:lineRule="auto"/>
      </w:pPr>
      <w:r>
        <w:separator/>
      </w:r>
    </w:p>
  </w:endnote>
  <w:endnote w:type="continuationSeparator" w:id="0">
    <w:p w14:paraId="654E48C4" w14:textId="77777777" w:rsidR="00D96EF8" w:rsidRDefault="00D96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04311" w14:textId="69A2EB8D" w:rsidR="006618B7" w:rsidRDefault="000F7796" w:rsidP="00A424F0">
    <w:pPr>
      <w:pStyle w:val="Footer"/>
      <w:tabs>
        <w:tab w:val="clear" w:pos="4680"/>
        <w:tab w:val="clear" w:pos="9360"/>
        <w:tab w:val="center" w:pos="4320"/>
      </w:tabs>
    </w:pPr>
    <w:r>
      <w:t xml:space="preserve">Outreach Committee </w:t>
    </w:r>
    <w:r w:rsidR="009134ED">
      <w:t>January 9,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75091" w14:textId="77777777" w:rsidR="00D96EF8" w:rsidRDefault="00D96EF8">
      <w:pPr>
        <w:spacing w:after="0" w:line="240" w:lineRule="auto"/>
      </w:pPr>
      <w:r>
        <w:separator/>
      </w:r>
    </w:p>
  </w:footnote>
  <w:footnote w:type="continuationSeparator" w:id="0">
    <w:p w14:paraId="437E9580" w14:textId="77777777" w:rsidR="00D96EF8" w:rsidRDefault="00D96E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E26E9"/>
    <w:multiLevelType w:val="hybridMultilevel"/>
    <w:tmpl w:val="5E509252"/>
    <w:lvl w:ilvl="0" w:tplc="C46E28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9213D"/>
    <w:multiLevelType w:val="hybridMultilevel"/>
    <w:tmpl w:val="6E4239B2"/>
    <w:lvl w:ilvl="0" w:tplc="351A93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D5235"/>
    <w:multiLevelType w:val="hybridMultilevel"/>
    <w:tmpl w:val="F684CE76"/>
    <w:lvl w:ilvl="0" w:tplc="2436A5EC">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280725F"/>
    <w:multiLevelType w:val="multilevel"/>
    <w:tmpl w:val="107CD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E51352"/>
    <w:multiLevelType w:val="multilevel"/>
    <w:tmpl w:val="CB168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267F2C"/>
    <w:multiLevelType w:val="hybridMultilevel"/>
    <w:tmpl w:val="2DC2EE66"/>
    <w:lvl w:ilvl="0" w:tplc="BC84A9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1F5256"/>
    <w:multiLevelType w:val="hybridMultilevel"/>
    <w:tmpl w:val="19E23D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6628F"/>
    <w:multiLevelType w:val="hybridMultilevel"/>
    <w:tmpl w:val="0A967C92"/>
    <w:lvl w:ilvl="0" w:tplc="7CCAF4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9B0744"/>
    <w:multiLevelType w:val="hybridMultilevel"/>
    <w:tmpl w:val="FB56A4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0537E4"/>
    <w:multiLevelType w:val="hybridMultilevel"/>
    <w:tmpl w:val="424E14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B7386C"/>
    <w:multiLevelType w:val="hybridMultilevel"/>
    <w:tmpl w:val="02F85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881EA7"/>
    <w:multiLevelType w:val="hybridMultilevel"/>
    <w:tmpl w:val="025497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7C6180"/>
    <w:multiLevelType w:val="hybridMultilevel"/>
    <w:tmpl w:val="101C72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982A56"/>
    <w:multiLevelType w:val="multilevel"/>
    <w:tmpl w:val="D55E0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276A00"/>
    <w:multiLevelType w:val="hybridMultilevel"/>
    <w:tmpl w:val="9B4647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8B480E"/>
    <w:multiLevelType w:val="hybridMultilevel"/>
    <w:tmpl w:val="F66654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6771524">
    <w:abstractNumId w:val="4"/>
  </w:num>
  <w:num w:numId="2" w16cid:durableId="1187909343">
    <w:abstractNumId w:val="13"/>
  </w:num>
  <w:num w:numId="3" w16cid:durableId="1488865563">
    <w:abstractNumId w:val="3"/>
  </w:num>
  <w:num w:numId="4" w16cid:durableId="1745372263">
    <w:abstractNumId w:val="11"/>
  </w:num>
  <w:num w:numId="5" w16cid:durableId="1634673375">
    <w:abstractNumId w:val="1"/>
  </w:num>
  <w:num w:numId="6" w16cid:durableId="2061896246">
    <w:abstractNumId w:val="12"/>
  </w:num>
  <w:num w:numId="7" w16cid:durableId="1536189491">
    <w:abstractNumId w:val="5"/>
  </w:num>
  <w:num w:numId="8" w16cid:durableId="1946882592">
    <w:abstractNumId w:val="9"/>
  </w:num>
  <w:num w:numId="9" w16cid:durableId="1814374263">
    <w:abstractNumId w:val="2"/>
  </w:num>
  <w:num w:numId="10" w16cid:durableId="1113137059">
    <w:abstractNumId w:val="14"/>
  </w:num>
  <w:num w:numId="11" w16cid:durableId="359210746">
    <w:abstractNumId w:val="10"/>
  </w:num>
  <w:num w:numId="12" w16cid:durableId="1930961838">
    <w:abstractNumId w:val="15"/>
  </w:num>
  <w:num w:numId="13" w16cid:durableId="51462232">
    <w:abstractNumId w:val="6"/>
  </w:num>
  <w:num w:numId="14" w16cid:durableId="1698116524">
    <w:abstractNumId w:val="8"/>
  </w:num>
  <w:num w:numId="15" w16cid:durableId="1672565914">
    <w:abstractNumId w:val="7"/>
  </w:num>
  <w:num w:numId="16" w16cid:durableId="446413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c1tDAyMrY0NzBV0lEKTi0uzszPAykwrAUA4O78DywAAAA="/>
  </w:docVars>
  <w:rsids>
    <w:rsidRoot w:val="00F524D1"/>
    <w:rsid w:val="00012497"/>
    <w:rsid w:val="00047A3E"/>
    <w:rsid w:val="00090D5B"/>
    <w:rsid w:val="000B72B0"/>
    <w:rsid w:val="000F7796"/>
    <w:rsid w:val="001165FA"/>
    <w:rsid w:val="003A1605"/>
    <w:rsid w:val="003B6854"/>
    <w:rsid w:val="003F1415"/>
    <w:rsid w:val="00400B0D"/>
    <w:rsid w:val="0054305A"/>
    <w:rsid w:val="00613F31"/>
    <w:rsid w:val="00615EE9"/>
    <w:rsid w:val="006B185F"/>
    <w:rsid w:val="006B4C5E"/>
    <w:rsid w:val="006F5F34"/>
    <w:rsid w:val="007A5C9F"/>
    <w:rsid w:val="007D7724"/>
    <w:rsid w:val="00827A8D"/>
    <w:rsid w:val="0087228C"/>
    <w:rsid w:val="008D3613"/>
    <w:rsid w:val="0091244B"/>
    <w:rsid w:val="009134ED"/>
    <w:rsid w:val="009E1766"/>
    <w:rsid w:val="009E4225"/>
    <w:rsid w:val="00A840F4"/>
    <w:rsid w:val="00AF01AD"/>
    <w:rsid w:val="00AF6333"/>
    <w:rsid w:val="00B91BAF"/>
    <w:rsid w:val="00BE33C5"/>
    <w:rsid w:val="00BE52C8"/>
    <w:rsid w:val="00C2374D"/>
    <w:rsid w:val="00C32BA5"/>
    <w:rsid w:val="00C645F1"/>
    <w:rsid w:val="00C667F3"/>
    <w:rsid w:val="00CF1CE1"/>
    <w:rsid w:val="00D54792"/>
    <w:rsid w:val="00D96EF8"/>
    <w:rsid w:val="00DA31CB"/>
    <w:rsid w:val="00DB2347"/>
    <w:rsid w:val="00DB3D12"/>
    <w:rsid w:val="00E15200"/>
    <w:rsid w:val="00E87E3D"/>
    <w:rsid w:val="00E90B8C"/>
    <w:rsid w:val="00ED3D0D"/>
    <w:rsid w:val="00F13AB9"/>
    <w:rsid w:val="00F33D92"/>
    <w:rsid w:val="00F524D1"/>
    <w:rsid w:val="00FA7A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0A43C"/>
  <w15:chartTrackingRefBased/>
  <w15:docId w15:val="{592E709D-3847-4F41-B333-1F3E82D6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4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524D1"/>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524D1"/>
    <w:rPr>
      <w:rFonts w:ascii="Times New Roman" w:eastAsia="Times New Roman" w:hAnsi="Times New Roman" w:cs="Times New Roman"/>
      <w:sz w:val="24"/>
      <w:szCs w:val="24"/>
    </w:rPr>
  </w:style>
  <w:style w:type="paragraph" w:styleId="ListParagraph">
    <w:name w:val="List Paragraph"/>
    <w:basedOn w:val="Normal"/>
    <w:uiPriority w:val="34"/>
    <w:qFormat/>
    <w:rsid w:val="00F524D1"/>
    <w:pPr>
      <w:ind w:left="720"/>
      <w:contextualSpacing/>
    </w:pPr>
  </w:style>
  <w:style w:type="paragraph" w:styleId="Header">
    <w:name w:val="header"/>
    <w:basedOn w:val="Normal"/>
    <w:link w:val="HeaderChar"/>
    <w:uiPriority w:val="99"/>
    <w:unhideWhenUsed/>
    <w:rsid w:val="00ED3D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D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78</Words>
  <Characters>3871</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Trinity Health</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Cox</dc:creator>
  <cp:keywords/>
  <dc:description/>
  <cp:lastModifiedBy>Diolinda Sali</cp:lastModifiedBy>
  <cp:revision>2</cp:revision>
  <cp:lastPrinted>2021-07-23T15:14:00Z</cp:lastPrinted>
  <dcterms:created xsi:type="dcterms:W3CDTF">2023-08-11T14:36:00Z</dcterms:created>
  <dcterms:modified xsi:type="dcterms:W3CDTF">2023-08-11T14:36:00Z</dcterms:modified>
</cp:coreProperties>
</file>